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ๆ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ๆ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การทำสื่อหรือการทำโฆษณาเว็บไซต์ของเราเนี่ย5ผ่านโลกออนไลน์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ๆ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7-18T05:56:01Z</dcterms:created>
  <dcterms:modified xsi:type="dcterms:W3CDTF">2023-07-18T05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กรกฎาคม 2566 เวลา 09.38 น.</vt:lpwstr>
  </property>
  <property fmtid="{D5CDD505-2E9C-101B-9397-08002B2CF9AE}" pid="3" name="subtitle">
    <vt:lpwstr/>
  </property>
</Properties>
</file>